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BD335" w14:textId="77777777" w:rsidR="001E77A5" w:rsidRDefault="00F42529">
      <w:pPr>
        <w:pStyle w:val="Heading1"/>
      </w:pPr>
      <w:bookmarkStart w:id="0" w:name="X7b0a05d6d4455a39021ddfef1c637bd7e1a96e5"/>
      <w:r>
        <w:t>Docker Publishing Guide for GLSP Generator</w:t>
      </w:r>
    </w:p>
    <w:p w14:paraId="13B28893" w14:textId="77777777" w:rsidR="001E77A5" w:rsidRDefault="00F42529">
      <w:pPr>
        <w:pStyle w:val="FirstParagraph"/>
      </w:pPr>
      <w:r>
        <w:t>This guide covers how to build, test, and publish the GLSP Generator as a Docker container.</w:t>
      </w:r>
    </w:p>
    <w:p w14:paraId="432E2D98" w14:textId="77777777" w:rsidR="001E77A5" w:rsidRDefault="00F42529">
      <w:pPr>
        <w:pStyle w:val="Heading2"/>
      </w:pPr>
      <w:bookmarkStart w:id="1" w:name="prerequisites"/>
      <w:r>
        <w:t>Prerequisites</w:t>
      </w:r>
    </w:p>
    <w:p w14:paraId="5D97F0EA" w14:textId="77777777" w:rsidR="001E77A5" w:rsidRDefault="00F42529">
      <w:pPr>
        <w:numPr>
          <w:ilvl w:val="0"/>
          <w:numId w:val="2"/>
        </w:numPr>
      </w:pPr>
      <w:r>
        <w:t>Docker installed and running</w:t>
      </w:r>
    </w:p>
    <w:p w14:paraId="290232E7" w14:textId="77777777" w:rsidR="001E77A5" w:rsidRDefault="00F42529">
      <w:pPr>
        <w:numPr>
          <w:ilvl w:val="0"/>
          <w:numId w:val="2"/>
        </w:numPr>
      </w:pPr>
      <w:r>
        <w:t>Docker Hub account (or other registry)</w:t>
      </w:r>
    </w:p>
    <w:p w14:paraId="54677EFD" w14:textId="77777777" w:rsidR="001E77A5" w:rsidRDefault="00F42529">
      <w:pPr>
        <w:numPr>
          <w:ilvl w:val="0"/>
          <w:numId w:val="2"/>
        </w:numPr>
      </w:pPr>
      <w:r>
        <w:t>Docker Buildx for multi-architecture builds</w:t>
      </w:r>
    </w:p>
    <w:p w14:paraId="217F9D28" w14:textId="77777777" w:rsidR="001E77A5" w:rsidRDefault="00F42529">
      <w:pPr>
        <w:numPr>
          <w:ilvl w:val="0"/>
          <w:numId w:val="2"/>
        </w:numPr>
      </w:pPr>
      <w:r>
        <w:t>Repository access for publishing</w:t>
      </w:r>
    </w:p>
    <w:p w14:paraId="37BCDAED" w14:textId="77777777" w:rsidR="001E77A5" w:rsidRDefault="00F42529">
      <w:pPr>
        <w:pStyle w:val="Heading2"/>
      </w:pPr>
      <w:bookmarkStart w:id="2" w:name="quick-start"/>
      <w:bookmarkEnd w:id="1"/>
      <w:r>
        <w:t>Quick Start</w:t>
      </w:r>
    </w:p>
    <w:p w14:paraId="6327964E" w14:textId="77777777" w:rsidR="001E77A5" w:rsidRDefault="00F42529">
      <w:pPr>
        <w:pStyle w:val="Heading3"/>
      </w:pPr>
      <w:bookmarkStart w:id="3" w:name="local-development"/>
      <w:r>
        <w:t>Local Development</w:t>
      </w:r>
    </w:p>
    <w:p w14:paraId="00BE10DF" w14:textId="77777777" w:rsidR="001E77A5" w:rsidRDefault="00F42529">
      <w:pPr>
        <w:pStyle w:val="SourceCode"/>
      </w:pPr>
      <w:r>
        <w:rPr>
          <w:rStyle w:val="CommentTok"/>
        </w:rPr>
        <w:t># Build the image locally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docker:build</w:t>
      </w:r>
      <w:r>
        <w:br/>
      </w:r>
      <w:r>
        <w:br/>
      </w:r>
      <w:r>
        <w:rPr>
          <w:rStyle w:val="CommentTok"/>
        </w:rPr>
        <w:t># Test the image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docker:test</w:t>
      </w:r>
      <w:r>
        <w:br/>
      </w:r>
      <w:r>
        <w:br/>
      </w:r>
      <w:r>
        <w:rPr>
          <w:rStyle w:val="CommentTok"/>
        </w:rPr>
        <w:t># Run CLI mod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-rm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VariableTok"/>
        </w:rPr>
        <w:t>$(</w:t>
      </w:r>
      <w:r>
        <w:rPr>
          <w:rStyle w:val="BuiltInTok"/>
        </w:rPr>
        <w:t>pwd</w:t>
      </w:r>
      <w:r>
        <w:rPr>
          <w:rStyle w:val="VariableTok"/>
        </w:rPr>
        <w:t>)</w:t>
      </w:r>
      <w:r>
        <w:rPr>
          <w:rStyle w:val="NormalTok"/>
        </w:rPr>
        <w:t>:/workspace glsp-generator generate /workspace/grammar.langium</w:t>
      </w:r>
      <w:r>
        <w:br/>
      </w:r>
      <w:r>
        <w:br/>
      </w:r>
      <w:r>
        <w:rPr>
          <w:rStyle w:val="CommentTok"/>
        </w:rPr>
        <w:t># Run API mode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docker:run:api</w:t>
      </w:r>
    </w:p>
    <w:p w14:paraId="1699E905" w14:textId="77777777" w:rsidR="001E77A5" w:rsidRDefault="00F42529">
      <w:pPr>
        <w:pStyle w:val="Heading3"/>
      </w:pPr>
      <w:bookmarkStart w:id="4" w:name="publishing"/>
      <w:bookmarkEnd w:id="3"/>
      <w:r>
        <w:t>Publishing</w:t>
      </w:r>
    </w:p>
    <w:p w14:paraId="298D2C87" w14:textId="77777777" w:rsidR="001E77A5" w:rsidRDefault="00F42529">
      <w:pPr>
        <w:pStyle w:val="SourceCode"/>
      </w:pPr>
      <w:r>
        <w:rPr>
          <w:rStyle w:val="CommentTok"/>
        </w:rPr>
        <w:t># Build, tag, and push (requires Docker Hub login)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docker:publish</w:t>
      </w:r>
      <w:r>
        <w:br/>
      </w:r>
      <w:r>
        <w:br/>
      </w:r>
      <w:r>
        <w:rPr>
          <w:rStyle w:val="CommentTok"/>
        </w:rPr>
        <w:t># Or step by step: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docker:build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docker:tag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docker:push</w:t>
      </w:r>
    </w:p>
    <w:p w14:paraId="27F1EF81" w14:textId="77777777" w:rsidR="001E77A5" w:rsidRDefault="00F42529">
      <w:pPr>
        <w:pStyle w:val="Heading2"/>
      </w:pPr>
      <w:bookmarkStart w:id="5" w:name="detailed-publishing-process"/>
      <w:bookmarkEnd w:id="4"/>
      <w:bookmarkEnd w:id="2"/>
      <w:r>
        <w:t>Detailed Publishing Process</w:t>
      </w:r>
    </w:p>
    <w:p w14:paraId="077DE964" w14:textId="77777777" w:rsidR="001E77A5" w:rsidRDefault="00F42529">
      <w:pPr>
        <w:pStyle w:val="Heading3"/>
      </w:pPr>
      <w:bookmarkStart w:id="6" w:name="X819b3b8c170b53bce1a39ea44938afcf58b0979"/>
      <w:r>
        <w:t>1. Setup Docker Hub Account</w:t>
      </w:r>
    </w:p>
    <w:p w14:paraId="046F6208" w14:textId="77777777" w:rsidR="001E77A5" w:rsidRDefault="00F42529">
      <w:pPr>
        <w:numPr>
          <w:ilvl w:val="0"/>
          <w:numId w:val="3"/>
        </w:numPr>
      </w:pPr>
      <w:r>
        <w:t xml:space="preserve">Create account at </w:t>
      </w:r>
      <w:hyperlink r:id="rId7">
        <w:r>
          <w:rPr>
            <w:rStyle w:val="Hyperlink"/>
          </w:rPr>
          <w:t>https://hub.docker.com</w:t>
        </w:r>
      </w:hyperlink>
    </w:p>
    <w:p w14:paraId="40108DAF" w14:textId="77777777" w:rsidR="001E77A5" w:rsidRDefault="00F42529">
      <w:pPr>
        <w:numPr>
          <w:ilvl w:val="0"/>
          <w:numId w:val="3"/>
        </w:numPr>
      </w:pPr>
      <w:r>
        <w:t xml:space="preserve">Create repository: </w:t>
      </w:r>
      <w:r>
        <w:rPr>
          <w:rStyle w:val="VerbatimChar"/>
        </w:rPr>
        <w:t>johnholliday/glsp-generator</w:t>
      </w:r>
    </w:p>
    <w:p w14:paraId="56183A51" w14:textId="77777777" w:rsidR="001E77A5" w:rsidRDefault="00F42529">
      <w:pPr>
        <w:numPr>
          <w:ilvl w:val="0"/>
          <w:numId w:val="3"/>
        </w:numPr>
      </w:pPr>
      <w:r>
        <w:lastRenderedPageBreak/>
        <w:t>Generate access token: Account Settings → Security → New Access Token</w:t>
      </w:r>
    </w:p>
    <w:p w14:paraId="7A821F5F" w14:textId="77777777" w:rsidR="001E77A5" w:rsidRDefault="00F42529">
      <w:pPr>
        <w:numPr>
          <w:ilvl w:val="0"/>
          <w:numId w:val="3"/>
        </w:numPr>
      </w:pPr>
      <w:r>
        <w:t>Login locally:</w:t>
      </w:r>
    </w:p>
    <w:p w14:paraId="6CFA7991" w14:textId="77777777" w:rsidR="001E77A5" w:rsidRDefault="00F42529">
      <w:pPr>
        <w:pStyle w:val="SourceCode"/>
        <w:numPr>
          <w:ilvl w:val="0"/>
          <w:numId w:val="1"/>
        </w:numPr>
      </w:pPr>
      <w:r>
        <w:rPr>
          <w:rStyle w:val="ExtensionTok"/>
        </w:rPr>
        <w:t>docker</w:t>
      </w:r>
      <w:r>
        <w:rPr>
          <w:rStyle w:val="NormalTok"/>
        </w:rPr>
        <w:t xml:space="preserve"> login</w:t>
      </w:r>
      <w:r>
        <w:br/>
      </w:r>
      <w:r>
        <w:rPr>
          <w:rStyle w:val="CommentTok"/>
        </w:rPr>
        <w:t># Username: johnholliday</w:t>
      </w:r>
      <w:r>
        <w:br/>
      </w:r>
      <w:r>
        <w:rPr>
          <w:rStyle w:val="CommentTok"/>
        </w:rPr>
        <w:t># Password: &lt;your-access-token&gt;</w:t>
      </w:r>
    </w:p>
    <w:p w14:paraId="6016ABD5" w14:textId="77777777" w:rsidR="001E77A5" w:rsidRDefault="00F42529">
      <w:pPr>
        <w:pStyle w:val="Heading3"/>
      </w:pPr>
      <w:bookmarkStart w:id="7" w:name="X0672d1f1a00114a67fd2606e7c681458790761e"/>
      <w:bookmarkEnd w:id="6"/>
      <w:r>
        <w:t>2. Build Multi-Architecture Image</w:t>
      </w:r>
    </w:p>
    <w:p w14:paraId="60CAE378" w14:textId="77777777" w:rsidR="001E77A5" w:rsidRDefault="00F42529">
      <w:pPr>
        <w:pStyle w:val="SourceCode"/>
      </w:pPr>
      <w:r>
        <w:rPr>
          <w:rStyle w:val="CommentTok"/>
        </w:rPr>
        <w:t># Setup buildx (one-time)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x create </w:t>
      </w:r>
      <w:r>
        <w:rPr>
          <w:rStyle w:val="AttributeTok"/>
        </w:rPr>
        <w:t>--name</w:t>
      </w:r>
      <w:r>
        <w:rPr>
          <w:rStyle w:val="NormalTok"/>
        </w:rPr>
        <w:t xml:space="preserve"> mybuilder </w:t>
      </w:r>
      <w:r>
        <w:rPr>
          <w:rStyle w:val="AttributeTok"/>
        </w:rPr>
        <w:t>--us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x inspect </w:t>
      </w:r>
      <w:r>
        <w:rPr>
          <w:rStyle w:val="AttributeTok"/>
        </w:rPr>
        <w:t>--bootstrap</w:t>
      </w:r>
      <w:r>
        <w:br/>
      </w:r>
      <w:r>
        <w:br/>
      </w:r>
      <w:r>
        <w:rPr>
          <w:rStyle w:val="CommentTok"/>
        </w:rPr>
        <w:t># Build for multiple platforms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docker:build:multiarch</w:t>
      </w:r>
      <w:r>
        <w:br/>
      </w:r>
      <w:r>
        <w:br/>
      </w:r>
      <w:r>
        <w:rPr>
          <w:rStyle w:val="CommentTok"/>
        </w:rPr>
        <w:t># Or manually: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x build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latform</w:t>
      </w:r>
      <w:r>
        <w:rPr>
          <w:rStyle w:val="NormalTok"/>
        </w:rPr>
        <w:t xml:space="preserve"> linux/amd64,linux/arm6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johnholliday/glsp-generator:late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ush</w:t>
      </w:r>
      <w:r>
        <w:rPr>
          <w:rStyle w:val="NormalTok"/>
        </w:rPr>
        <w:t xml:space="preserve"> .</w:t>
      </w:r>
    </w:p>
    <w:p w14:paraId="62854B4F" w14:textId="77777777" w:rsidR="001E77A5" w:rsidRDefault="00F42529">
      <w:pPr>
        <w:pStyle w:val="Heading3"/>
      </w:pPr>
      <w:bookmarkStart w:id="8" w:name="X17d19bf65b3d0a5f4bc1da88bac84504625f3b4"/>
      <w:bookmarkEnd w:id="7"/>
      <w:r>
        <w:t>3. Version Tagging Strategy</w:t>
      </w:r>
    </w:p>
    <w:p w14:paraId="2EA6F1F0" w14:textId="77777777" w:rsidR="001E77A5" w:rsidRDefault="00F42529">
      <w:pPr>
        <w:pStyle w:val="FirstParagraph"/>
      </w:pPr>
      <w:r>
        <w:t xml:space="preserve">The </w:t>
      </w:r>
      <w:r>
        <w:rPr>
          <w:rStyle w:val="VerbatimChar"/>
        </w:rPr>
        <w:t>docker-tag.js</w:t>
      </w:r>
      <w:r>
        <w:t xml:space="preserve"> script automatically creates these tags:</w:t>
      </w:r>
    </w:p>
    <w:p w14:paraId="559C4EAA" w14:textId="77777777" w:rsidR="001E77A5" w:rsidRDefault="00F42529">
      <w:pPr>
        <w:numPr>
          <w:ilvl w:val="0"/>
          <w:numId w:val="4"/>
        </w:numPr>
      </w:pPr>
      <w:r>
        <w:rPr>
          <w:rStyle w:val="VerbatimChar"/>
        </w:rPr>
        <w:t>latest</w:t>
      </w:r>
      <w:r>
        <w:t xml:space="preserve"> - Always points to newest version</w:t>
      </w:r>
    </w:p>
    <w:p w14:paraId="6882BEB9" w14:textId="77777777" w:rsidR="001E77A5" w:rsidRDefault="00F42529">
      <w:pPr>
        <w:numPr>
          <w:ilvl w:val="0"/>
          <w:numId w:val="4"/>
        </w:numPr>
      </w:pPr>
      <w:r>
        <w:rPr>
          <w:rStyle w:val="VerbatimChar"/>
        </w:rPr>
        <w:t>2.1.171</w:t>
      </w:r>
      <w:r>
        <w:t xml:space="preserve"> - Exact version from package.json</w:t>
      </w:r>
    </w:p>
    <w:p w14:paraId="7ADBBFC8" w14:textId="77777777" w:rsidR="001E77A5" w:rsidRDefault="00F42529">
      <w:pPr>
        <w:numPr>
          <w:ilvl w:val="0"/>
          <w:numId w:val="4"/>
        </w:numPr>
      </w:pPr>
      <w:r>
        <w:rPr>
          <w:rStyle w:val="VerbatimChar"/>
        </w:rPr>
        <w:t>2.1</w:t>
      </w:r>
      <w:r>
        <w:t xml:space="preserve"> - Minor version (receives patch updates)</w:t>
      </w:r>
    </w:p>
    <w:p w14:paraId="5B59502B" w14:textId="77777777" w:rsidR="001E77A5" w:rsidRDefault="00F42529">
      <w:pPr>
        <w:numPr>
          <w:ilvl w:val="0"/>
          <w:numId w:val="4"/>
        </w:numPr>
      </w:pPr>
      <w:r>
        <w:rPr>
          <w:rStyle w:val="VerbatimChar"/>
        </w:rPr>
        <w:t>2</w:t>
      </w:r>
      <w:r>
        <w:t xml:space="preserve"> - Major version (receives minor/patch updates)</w:t>
      </w:r>
    </w:p>
    <w:p w14:paraId="0C656CD9" w14:textId="77777777" w:rsidR="001E77A5" w:rsidRDefault="00F42529">
      <w:pPr>
        <w:pStyle w:val="SourceCode"/>
      </w:pPr>
      <w:r>
        <w:rPr>
          <w:rStyle w:val="CommentTok"/>
        </w:rPr>
        <w:t># Tag images based on package.json version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docker:tag</w:t>
      </w:r>
      <w:r>
        <w:br/>
      </w:r>
      <w:r>
        <w:br/>
      </w:r>
      <w:r>
        <w:rPr>
          <w:rStyle w:val="CommentTok"/>
        </w:rPr>
        <w:t># Manual tagging: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tag glsp-generator:latest johnholliday/glsp-generator:2.1.171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tag glsp-generator:latest johnholliday/glsp-generator:2.1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tag glsp-generator:latest johnholliday/glsp-generator:2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tag glsp-generator:latest johnholliday/glsp-generator:latest</w:t>
      </w:r>
    </w:p>
    <w:p w14:paraId="2A0D7189" w14:textId="77777777" w:rsidR="001E77A5" w:rsidRDefault="00F42529">
      <w:pPr>
        <w:pStyle w:val="Heading3"/>
      </w:pPr>
      <w:bookmarkStart w:id="9" w:name="X3d6cf18f6f64ab992eb18e7144edda514cf109d"/>
      <w:bookmarkEnd w:id="8"/>
      <w:r>
        <w:t>4. Push to Registry</w:t>
      </w:r>
    </w:p>
    <w:p w14:paraId="60C97128" w14:textId="77777777" w:rsidR="001E77A5" w:rsidRDefault="00F42529">
      <w:pPr>
        <w:pStyle w:val="SourceCode"/>
      </w:pPr>
      <w:r>
        <w:rPr>
          <w:rStyle w:val="CommentTok"/>
        </w:rPr>
        <w:t># Push all tags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docker:push</w:t>
      </w:r>
      <w:r>
        <w:br/>
      </w:r>
      <w:r>
        <w:br/>
      </w:r>
      <w:r>
        <w:rPr>
          <w:rStyle w:val="CommentTok"/>
        </w:rPr>
        <w:t># Or push individually: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sh johnholliday/glsp-generator:2.1.171</w:t>
      </w:r>
      <w:r>
        <w:br/>
      </w:r>
      <w:r>
        <w:rPr>
          <w:rStyle w:val="ExtensionTok"/>
        </w:rPr>
        <w:lastRenderedPageBreak/>
        <w:t>docker</w:t>
      </w:r>
      <w:r>
        <w:rPr>
          <w:rStyle w:val="NormalTok"/>
        </w:rPr>
        <w:t xml:space="preserve"> push johnholliday/glsp-generator:2.1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sh johnholliday/glsp-generator:2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sh johnholliday/glsp-generator:latest</w:t>
      </w:r>
    </w:p>
    <w:p w14:paraId="2B06E3F3" w14:textId="77777777" w:rsidR="001E77A5" w:rsidRDefault="00F42529">
      <w:pPr>
        <w:pStyle w:val="Heading3"/>
      </w:pPr>
      <w:bookmarkStart w:id="10" w:name="X90ded1159821284c57a3670dacc97fdfd7024c2"/>
      <w:bookmarkEnd w:id="9"/>
      <w:r>
        <w:t>5. GitHub Container Registry (Alternative)</w:t>
      </w:r>
    </w:p>
    <w:p w14:paraId="4263A1A4" w14:textId="77777777" w:rsidR="001E77A5" w:rsidRDefault="00F42529">
      <w:pPr>
        <w:pStyle w:val="SourceCode"/>
      </w:pPr>
      <w:r>
        <w:rPr>
          <w:rStyle w:val="CommentTok"/>
        </w:rPr>
        <w:t># Login to ghcr.io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VariableTok"/>
        </w:rPr>
        <w:t>$GITHUB_TOKEN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docker</w:t>
      </w:r>
      <w:r>
        <w:rPr>
          <w:rStyle w:val="NormalTok"/>
        </w:rPr>
        <w:t xml:space="preserve"> login ghcr.io </w:t>
      </w:r>
      <w:r>
        <w:rPr>
          <w:rStyle w:val="AttributeTok"/>
        </w:rPr>
        <w:t>-u</w:t>
      </w:r>
      <w:r>
        <w:rPr>
          <w:rStyle w:val="NormalTok"/>
        </w:rPr>
        <w:t xml:space="preserve"> USERNAME </w:t>
      </w:r>
      <w:r>
        <w:rPr>
          <w:rStyle w:val="AttributeTok"/>
        </w:rPr>
        <w:t>--password-stdin</w:t>
      </w:r>
      <w:r>
        <w:br/>
      </w:r>
      <w:r>
        <w:br/>
      </w:r>
      <w:r>
        <w:rPr>
          <w:rStyle w:val="CommentTok"/>
        </w:rPr>
        <w:t># Tag for GHC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tag glsp-generator:latest ghcr.io/johnholliday/glsp-generator:latest</w:t>
      </w:r>
      <w:r>
        <w:br/>
      </w:r>
      <w:r>
        <w:br/>
      </w:r>
      <w:r>
        <w:rPr>
          <w:rStyle w:val="CommentTok"/>
        </w:rPr>
        <w:t># Push to GHC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sh ghcr.io/johnholliday/glsp-generator:latest</w:t>
      </w:r>
    </w:p>
    <w:p w14:paraId="033CEB8C" w14:textId="77777777" w:rsidR="001E77A5" w:rsidRDefault="00F42529">
      <w:pPr>
        <w:pStyle w:val="Heading2"/>
      </w:pPr>
      <w:bookmarkStart w:id="11" w:name="automated-publishing-with-github-actions"/>
      <w:bookmarkEnd w:id="10"/>
      <w:bookmarkEnd w:id="5"/>
      <w:r>
        <w:t>Automated Publishing with GitHub Actions</w:t>
      </w:r>
    </w:p>
    <w:p w14:paraId="5324FA9A" w14:textId="77777777" w:rsidR="001E77A5" w:rsidRDefault="00F42529">
      <w:pPr>
        <w:pStyle w:val="FirstParagraph"/>
      </w:pPr>
      <w:r>
        <w:t xml:space="preserve">The repository includes </w:t>
      </w:r>
      <w:r>
        <w:rPr>
          <w:rStyle w:val="VerbatimChar"/>
        </w:rPr>
        <w:t>.github/workflows/docker-publish.yml</w:t>
      </w:r>
      <w:r>
        <w:t xml:space="preserve"> that automatically:</w:t>
      </w:r>
    </w:p>
    <w:p w14:paraId="4CAECE3F" w14:textId="77777777" w:rsidR="001E77A5" w:rsidRDefault="00F42529">
      <w:pPr>
        <w:numPr>
          <w:ilvl w:val="0"/>
          <w:numId w:val="5"/>
        </w:numPr>
      </w:pPr>
      <w:r>
        <w:rPr>
          <w:b/>
          <w:bCs/>
        </w:rPr>
        <w:t>On Push to Main</w:t>
      </w:r>
      <w:r>
        <w:t xml:space="preserve">: Builds and publishes with </w:t>
      </w:r>
      <w:r>
        <w:rPr>
          <w:rStyle w:val="VerbatimChar"/>
        </w:rPr>
        <w:t>latest</w:t>
      </w:r>
      <w:r>
        <w:t xml:space="preserve"> tag</w:t>
      </w:r>
    </w:p>
    <w:p w14:paraId="692B31BB" w14:textId="77777777" w:rsidR="001E77A5" w:rsidRDefault="00F42529">
      <w:pPr>
        <w:numPr>
          <w:ilvl w:val="0"/>
          <w:numId w:val="5"/>
        </w:numPr>
      </w:pPr>
      <w:r>
        <w:rPr>
          <w:b/>
          <w:bCs/>
        </w:rPr>
        <w:t>On Version Tag</w:t>
      </w:r>
      <w:r>
        <w:t xml:space="preserve">: Publishes with version tags (e.g., </w:t>
      </w:r>
      <w:r>
        <w:rPr>
          <w:rStyle w:val="VerbatimChar"/>
        </w:rPr>
        <w:t>v2.1.171</w:t>
      </w:r>
      <w:r>
        <w:t>)</w:t>
      </w:r>
    </w:p>
    <w:p w14:paraId="391FD3E3" w14:textId="77777777" w:rsidR="001E77A5" w:rsidRDefault="00F42529">
      <w:pPr>
        <w:numPr>
          <w:ilvl w:val="0"/>
          <w:numId w:val="5"/>
        </w:numPr>
      </w:pPr>
      <w:r>
        <w:rPr>
          <w:b/>
          <w:bCs/>
        </w:rPr>
        <w:t>On Pull Request</w:t>
      </w:r>
      <w:r>
        <w:t>: Builds but doesn't push (for testing)</w:t>
      </w:r>
    </w:p>
    <w:p w14:paraId="15107619" w14:textId="77777777" w:rsidR="001E77A5" w:rsidRDefault="00F42529">
      <w:pPr>
        <w:pStyle w:val="Heading3"/>
      </w:pPr>
      <w:bookmarkStart w:id="12" w:name="required-github-secrets"/>
      <w:r>
        <w:t>Required GitHub Secrets</w:t>
      </w:r>
    </w:p>
    <w:p w14:paraId="338F4D43" w14:textId="77777777" w:rsidR="001E77A5" w:rsidRDefault="00F42529">
      <w:pPr>
        <w:pStyle w:val="FirstParagraph"/>
      </w:pPr>
      <w:r>
        <w:t>Set these in repository Settings → Secrets:</w:t>
      </w:r>
    </w:p>
    <w:p w14:paraId="1B93D550" w14:textId="77777777" w:rsidR="001E77A5" w:rsidRDefault="00F42529">
      <w:pPr>
        <w:numPr>
          <w:ilvl w:val="0"/>
          <w:numId w:val="6"/>
        </w:numPr>
      </w:pPr>
      <w:r>
        <w:rPr>
          <w:rStyle w:val="VerbatimChar"/>
        </w:rPr>
        <w:t>DOCKER_USERNAME</w:t>
      </w:r>
      <w:r>
        <w:t xml:space="preserve"> - Docker Hub username</w:t>
      </w:r>
    </w:p>
    <w:p w14:paraId="116B2CF7" w14:textId="77777777" w:rsidR="001E77A5" w:rsidRDefault="00F42529">
      <w:pPr>
        <w:numPr>
          <w:ilvl w:val="0"/>
          <w:numId w:val="6"/>
        </w:numPr>
      </w:pPr>
      <w:r>
        <w:rPr>
          <w:rStyle w:val="VerbatimChar"/>
        </w:rPr>
        <w:t>DOCKER_TOKEN</w:t>
      </w:r>
      <w:r>
        <w:t xml:space="preserve"> - Docker Hub access token</w:t>
      </w:r>
    </w:p>
    <w:p w14:paraId="57A8BD78" w14:textId="77777777" w:rsidR="001E77A5" w:rsidRDefault="00F42529">
      <w:pPr>
        <w:numPr>
          <w:ilvl w:val="0"/>
          <w:numId w:val="6"/>
        </w:numPr>
      </w:pPr>
      <w:r>
        <w:rPr>
          <w:rStyle w:val="VerbatimChar"/>
        </w:rPr>
        <w:t>GITHUB_TOKEN</w:t>
      </w:r>
      <w:r>
        <w:t xml:space="preserve"> - Automatically provided by GitHub Actions</w:t>
      </w:r>
    </w:p>
    <w:p w14:paraId="7F799834" w14:textId="77777777" w:rsidR="001E77A5" w:rsidRDefault="00F42529">
      <w:pPr>
        <w:pStyle w:val="Heading3"/>
      </w:pPr>
      <w:bookmarkStart w:id="13" w:name="triggering-automated-publish"/>
      <w:bookmarkEnd w:id="12"/>
      <w:r>
        <w:t>Triggering Automated Publish</w:t>
      </w:r>
    </w:p>
    <w:p w14:paraId="76D10D81" w14:textId="77777777" w:rsidR="001E77A5" w:rsidRDefault="00F42529">
      <w:pPr>
        <w:pStyle w:val="SourceCode"/>
      </w:pPr>
      <w:r>
        <w:rPr>
          <w:rStyle w:val="CommentTok"/>
        </w:rPr>
        <w:t># Tag a new version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tag v2.1.171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origin v2.1.171</w:t>
      </w:r>
      <w:r>
        <w:br/>
      </w:r>
      <w:r>
        <w:br/>
      </w:r>
      <w:r>
        <w:rPr>
          <w:rStyle w:val="CommentTok"/>
        </w:rPr>
        <w:t># Or create a release on GitHub</w:t>
      </w:r>
      <w:r>
        <w:br/>
      </w:r>
      <w:r>
        <w:rPr>
          <w:rStyle w:val="CommentTok"/>
        </w:rPr>
        <w:t># This triggers the workflow automatically</w:t>
      </w:r>
    </w:p>
    <w:p w14:paraId="4D000F90" w14:textId="77777777" w:rsidR="001E77A5" w:rsidRDefault="00F42529">
      <w:pPr>
        <w:pStyle w:val="Heading2"/>
      </w:pPr>
      <w:bookmarkStart w:id="14" w:name="build-arguments-and-labels"/>
      <w:bookmarkEnd w:id="13"/>
      <w:bookmarkEnd w:id="11"/>
      <w:r>
        <w:t>Build Arguments and Labels</w:t>
      </w:r>
    </w:p>
    <w:p w14:paraId="1661F157" w14:textId="77777777" w:rsidR="001E77A5" w:rsidRDefault="00F42529">
      <w:pPr>
        <w:pStyle w:val="FirstParagraph"/>
      </w:pPr>
      <w:r>
        <w:t>The Dockerfile accepts these build arguments:</w:t>
      </w:r>
    </w:p>
    <w:p w14:paraId="46744AE8" w14:textId="77777777" w:rsidR="001E77A5" w:rsidRDefault="00F42529">
      <w:pPr>
        <w:pStyle w:val="SourceCode"/>
      </w:pPr>
      <w:r>
        <w:rPr>
          <w:rStyle w:val="KeywordTok"/>
        </w:rPr>
        <w:t>ARG</w:t>
      </w:r>
      <w:r>
        <w:rPr>
          <w:rStyle w:val="NormalTok"/>
        </w:rPr>
        <w:t xml:space="preserve"> VERSION=latest</w:t>
      </w:r>
      <w:r>
        <w:br/>
      </w:r>
      <w:r>
        <w:rPr>
          <w:rStyle w:val="KeywordTok"/>
        </w:rPr>
        <w:t>ARG</w:t>
      </w:r>
      <w:r>
        <w:rPr>
          <w:rStyle w:val="NormalTok"/>
        </w:rPr>
        <w:t xml:space="preserve"> BUILD_DATE</w:t>
      </w:r>
      <w:r>
        <w:br/>
      </w:r>
      <w:r>
        <w:rPr>
          <w:rStyle w:val="KeywordTok"/>
        </w:rPr>
        <w:t>ARG</w:t>
      </w:r>
      <w:r>
        <w:rPr>
          <w:rStyle w:val="NormalTok"/>
        </w:rPr>
        <w:t xml:space="preserve"> VCS_REF</w:t>
      </w:r>
    </w:p>
    <w:p w14:paraId="766A77E0" w14:textId="77777777" w:rsidR="001E77A5" w:rsidRDefault="00F42529">
      <w:pPr>
        <w:pStyle w:val="FirstParagraph"/>
      </w:pPr>
      <w:r>
        <w:lastRenderedPageBreak/>
        <w:t>Build with arguments:</w:t>
      </w:r>
    </w:p>
    <w:p w14:paraId="6D85C528" w14:textId="77777777" w:rsidR="001E77A5" w:rsidRDefault="00F42529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build-arg</w:t>
      </w:r>
      <w:r>
        <w:rPr>
          <w:rStyle w:val="NormalTok"/>
        </w:rPr>
        <w:t xml:space="preserve"> VERSION=</w:t>
      </w:r>
      <w:r>
        <w:rPr>
          <w:rStyle w:val="VariableTok"/>
        </w:rPr>
        <w:t>$(</w:t>
      </w:r>
      <w:r>
        <w:rPr>
          <w:rStyle w:val="ExtensionTok"/>
        </w:rPr>
        <w:t>node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"require('./package.json').version"</w:t>
      </w:r>
      <w:r>
        <w:rPr>
          <w:rStyle w:val="Variable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build-arg</w:t>
      </w:r>
      <w:r>
        <w:rPr>
          <w:rStyle w:val="NormalTok"/>
        </w:rPr>
        <w:t xml:space="preserve"> BUILD_DATE=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+</w:t>
      </w:r>
      <w:r>
        <w:rPr>
          <w:rStyle w:val="StringTok"/>
        </w:rPr>
        <w:t>'%Y-%m-%dT%H:%M:%SZ'</w:t>
      </w:r>
      <w:r>
        <w:rPr>
          <w:rStyle w:val="Variable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build-arg</w:t>
      </w:r>
      <w:r>
        <w:rPr>
          <w:rStyle w:val="NormalTok"/>
        </w:rPr>
        <w:t xml:space="preserve"> VCS_REF=</w:t>
      </w:r>
      <w:r>
        <w:rPr>
          <w:rStyle w:val="VariableTok"/>
        </w:rPr>
        <w:t>$(</w:t>
      </w:r>
      <w:r>
        <w:rPr>
          <w:rStyle w:val="FunctionTok"/>
        </w:rPr>
        <w:t>git</w:t>
      </w:r>
      <w:r>
        <w:rPr>
          <w:rStyle w:val="NormalTok"/>
        </w:rPr>
        <w:t xml:space="preserve"> rev-parse HEAD</w:t>
      </w:r>
      <w:r>
        <w:rPr>
          <w:rStyle w:val="Variable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glsp-generator .</w:t>
      </w:r>
    </w:p>
    <w:p w14:paraId="3FE9883E" w14:textId="77777777" w:rsidR="001E77A5" w:rsidRDefault="00F42529">
      <w:pPr>
        <w:pStyle w:val="Heading2"/>
      </w:pPr>
      <w:bookmarkStart w:id="15" w:name="testing-published-images"/>
      <w:bookmarkEnd w:id="14"/>
      <w:r>
        <w:t>Testing Published Images</w:t>
      </w:r>
    </w:p>
    <w:p w14:paraId="7D1C7DF9" w14:textId="77777777" w:rsidR="001E77A5" w:rsidRDefault="00F42529">
      <w:pPr>
        <w:pStyle w:val="Heading3"/>
      </w:pPr>
      <w:bookmarkStart w:id="16" w:name="basic-functionality"/>
      <w:r>
        <w:t>Basic Functionality</w:t>
      </w:r>
    </w:p>
    <w:p w14:paraId="4919B64A" w14:textId="77777777" w:rsidR="001E77A5" w:rsidRDefault="00F42529">
      <w:pPr>
        <w:pStyle w:val="SourceCode"/>
      </w:pPr>
      <w:r>
        <w:rPr>
          <w:rStyle w:val="CommentTok"/>
        </w:rPr>
        <w:t># Test CLI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-rm</w:t>
      </w:r>
      <w:r>
        <w:rPr>
          <w:rStyle w:val="NormalTok"/>
        </w:rPr>
        <w:t xml:space="preserve"> johnholliday/glsp-generator:latest </w:t>
      </w:r>
      <w:r>
        <w:rPr>
          <w:rStyle w:val="AttributeTok"/>
        </w:rPr>
        <w:t>--version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-rm</w:t>
      </w:r>
      <w:r>
        <w:rPr>
          <w:rStyle w:val="NormalTok"/>
        </w:rPr>
        <w:t xml:space="preserve"> johnholliday/glsp-generator:latest </w:t>
      </w:r>
      <w:r>
        <w:rPr>
          <w:rStyle w:val="AttributeTok"/>
        </w:rPr>
        <w:t>--help</w:t>
      </w:r>
      <w:r>
        <w:br/>
      </w:r>
      <w:r>
        <w:br/>
      </w:r>
      <w:r>
        <w:rPr>
          <w:rStyle w:val="CommentTok"/>
        </w:rPr>
        <w:t># Test generation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-rm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VariableTok"/>
        </w:rPr>
        <w:t>$(</w:t>
      </w:r>
      <w:r>
        <w:rPr>
          <w:rStyle w:val="BuiltInTok"/>
        </w:rPr>
        <w:t>pwd</w:t>
      </w:r>
      <w:r>
        <w:rPr>
          <w:rStyle w:val="VariableTok"/>
        </w:rPr>
        <w:t>)</w:t>
      </w:r>
      <w:r>
        <w:rPr>
          <w:rStyle w:val="NormalTok"/>
        </w:rPr>
        <w:t xml:space="preserve">:/workspac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johnholliday/glsp-generator:late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generate /workspace/test.langium</w:t>
      </w:r>
    </w:p>
    <w:p w14:paraId="7A730008" w14:textId="77777777" w:rsidR="001E77A5" w:rsidRDefault="00F42529">
      <w:pPr>
        <w:pStyle w:val="Heading3"/>
      </w:pPr>
      <w:bookmarkStart w:id="17" w:name="api-mode"/>
      <w:bookmarkEnd w:id="16"/>
      <w:r>
        <w:t>API Mode</w:t>
      </w:r>
    </w:p>
    <w:p w14:paraId="28D53A3A" w14:textId="77777777" w:rsidR="001E77A5" w:rsidRDefault="00F42529">
      <w:pPr>
        <w:pStyle w:val="SourceCode"/>
      </w:pPr>
      <w:r>
        <w:rPr>
          <w:rStyle w:val="CommentTok"/>
        </w:rPr>
        <w:t># Run API serv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3000:3000 </w:t>
      </w:r>
      <w:r>
        <w:rPr>
          <w:rStyle w:val="AttributeTok"/>
        </w:rPr>
        <w:t>--name</w:t>
      </w:r>
      <w:r>
        <w:rPr>
          <w:rStyle w:val="NormalTok"/>
        </w:rPr>
        <w:t xml:space="preserve"> glsp-api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johnholliday/glsp-generator:late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node dist/api-server.js</w:t>
      </w:r>
      <w:r>
        <w:br/>
      </w:r>
      <w:r>
        <w:br/>
      </w:r>
      <w:r>
        <w:rPr>
          <w:rStyle w:val="CommentTok"/>
        </w:rPr>
        <w:t># Test health endpoint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http://localhost:3000/health</w:t>
      </w:r>
      <w:r>
        <w:br/>
      </w:r>
      <w:r>
        <w:br/>
      </w:r>
      <w:r>
        <w:rPr>
          <w:rStyle w:val="CommentTok"/>
        </w:rPr>
        <w:t># Stop and remov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top glsp-api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docker</w:t>
      </w:r>
      <w:r>
        <w:rPr>
          <w:rStyle w:val="NormalTok"/>
        </w:rPr>
        <w:t xml:space="preserve"> rm glsp-api</w:t>
      </w:r>
    </w:p>
    <w:p w14:paraId="17279EB6" w14:textId="77777777" w:rsidR="001E77A5" w:rsidRDefault="00F42529">
      <w:pPr>
        <w:pStyle w:val="Heading3"/>
      </w:pPr>
      <w:bookmarkStart w:id="18" w:name="security-scanning"/>
      <w:bookmarkEnd w:id="17"/>
      <w:r>
        <w:t>Security Scanning</w:t>
      </w:r>
    </w:p>
    <w:p w14:paraId="66006536" w14:textId="77777777" w:rsidR="001E77A5" w:rsidRDefault="00F42529">
      <w:pPr>
        <w:pStyle w:val="SourceCode"/>
      </w:pPr>
      <w:r>
        <w:rPr>
          <w:rStyle w:val="CommentTok"/>
        </w:rPr>
        <w:t># Scan with Trivy</w:t>
      </w:r>
      <w:r>
        <w:br/>
      </w:r>
      <w:r>
        <w:rPr>
          <w:rStyle w:val="ExtensionTok"/>
        </w:rPr>
        <w:t>trivy</w:t>
      </w:r>
      <w:r>
        <w:rPr>
          <w:rStyle w:val="NormalTok"/>
        </w:rPr>
        <w:t xml:space="preserve"> image johnholliday/glsp-generator:latest</w:t>
      </w:r>
      <w:r>
        <w:br/>
      </w:r>
      <w:r>
        <w:br/>
      </w:r>
      <w:r>
        <w:rPr>
          <w:rStyle w:val="CommentTok"/>
        </w:rPr>
        <w:t># Scan with Docker Scou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cout cves johnholliday/glsp-generator:latest</w:t>
      </w:r>
    </w:p>
    <w:p w14:paraId="3837B231" w14:textId="77777777" w:rsidR="001E77A5" w:rsidRDefault="00F42529">
      <w:pPr>
        <w:pStyle w:val="Heading2"/>
      </w:pPr>
      <w:bookmarkStart w:id="19" w:name="troubleshooting"/>
      <w:bookmarkEnd w:id="18"/>
      <w:bookmarkEnd w:id="15"/>
      <w:r>
        <w:t>Troubleshooting</w:t>
      </w:r>
    </w:p>
    <w:p w14:paraId="4BBBD904" w14:textId="77777777" w:rsidR="001E77A5" w:rsidRDefault="00F42529">
      <w:pPr>
        <w:pStyle w:val="Heading3"/>
      </w:pPr>
      <w:bookmarkStart w:id="20" w:name="build-failures"/>
      <w:r>
        <w:t>Build Failures</w:t>
      </w:r>
    </w:p>
    <w:p w14:paraId="008158C8" w14:textId="77777777" w:rsidR="001E77A5" w:rsidRDefault="00F42529">
      <w:pPr>
        <w:pStyle w:val="SourceCode"/>
      </w:pPr>
      <w:r>
        <w:rPr>
          <w:rStyle w:val="CommentTok"/>
        </w:rPr>
        <w:t># Clear builder cach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x prune </w:t>
      </w:r>
      <w:r>
        <w:rPr>
          <w:rStyle w:val="AttributeTok"/>
        </w:rPr>
        <w:t>-f</w:t>
      </w:r>
      <w:r>
        <w:br/>
      </w:r>
      <w:r>
        <w:br/>
      </w:r>
      <w:r>
        <w:rPr>
          <w:rStyle w:val="CommentTok"/>
        </w:rPr>
        <w:t># Build with no cach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AttributeTok"/>
        </w:rPr>
        <w:t>--no-cache</w:t>
      </w:r>
      <w:r>
        <w:rPr>
          <w:rStyle w:val="NormalTok"/>
        </w:rPr>
        <w:t xml:space="preserve"> </w:t>
      </w:r>
      <w:r>
        <w:rPr>
          <w:rStyle w:val="AttributeTok"/>
        </w:rPr>
        <w:t>-t</w:t>
      </w:r>
      <w:r>
        <w:rPr>
          <w:rStyle w:val="NormalTok"/>
        </w:rPr>
        <w:t xml:space="preserve"> glsp-generator .</w:t>
      </w:r>
      <w:r>
        <w:br/>
      </w:r>
      <w:r>
        <w:lastRenderedPageBreak/>
        <w:br/>
      </w:r>
      <w:r>
        <w:rPr>
          <w:rStyle w:val="CommentTok"/>
        </w:rPr>
        <w:t># Check build log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x build </w:t>
      </w:r>
      <w:r>
        <w:rPr>
          <w:rStyle w:val="AttributeTok"/>
        </w:rPr>
        <w:t>--progress</w:t>
      </w:r>
      <w:r>
        <w:rPr>
          <w:rStyle w:val="OperatorTok"/>
        </w:rPr>
        <w:t>=</w:t>
      </w:r>
      <w:r>
        <w:rPr>
          <w:rStyle w:val="NormalTok"/>
        </w:rPr>
        <w:t>plain .</w:t>
      </w:r>
    </w:p>
    <w:p w14:paraId="7D379A76" w14:textId="77777777" w:rsidR="001E77A5" w:rsidRDefault="00F42529">
      <w:pPr>
        <w:pStyle w:val="Heading3"/>
      </w:pPr>
      <w:bookmarkStart w:id="21" w:name="push-failures"/>
      <w:bookmarkEnd w:id="20"/>
      <w:r>
        <w:t>Push Failures</w:t>
      </w:r>
    </w:p>
    <w:p w14:paraId="592DAEB5" w14:textId="77777777" w:rsidR="001E77A5" w:rsidRDefault="00F42529">
      <w:pPr>
        <w:pStyle w:val="SourceCode"/>
      </w:pPr>
      <w:r>
        <w:rPr>
          <w:rStyle w:val="CommentTok"/>
        </w:rPr>
        <w:t># Check login statu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login</w:t>
      </w:r>
      <w:r>
        <w:br/>
      </w:r>
      <w:r>
        <w:br/>
      </w:r>
      <w:r>
        <w:rPr>
          <w:rStyle w:val="CommentTok"/>
        </w:rPr>
        <w:t># Check rate limits</w:t>
      </w:r>
      <w:r>
        <w:br/>
      </w:r>
      <w:r>
        <w:rPr>
          <w:rStyle w:val="VariableTok"/>
        </w:rPr>
        <w:t>TOKEN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StringTok"/>
        </w:rPr>
        <w:t>"https://auth.docker.io/token?service=registry.docker.io&amp;scope=repository:ratelimitpreview/test:pull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jq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.token</w:t>
      </w:r>
      <w:r>
        <w:rPr>
          <w:rStyle w:val="VariableTok"/>
        </w:rPr>
        <w:t>)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</w:t>
      </w:r>
      <w:r>
        <w:rPr>
          <w:rStyle w:val="VariableTok"/>
        </w:rPr>
        <w:t>$TOKEN</w:t>
      </w:r>
      <w:r>
        <w:rPr>
          <w:rStyle w:val="StringTok"/>
        </w:rPr>
        <w:t>"</w:t>
      </w:r>
      <w:r>
        <w:rPr>
          <w:rStyle w:val="NormalTok"/>
        </w:rPr>
        <w:t xml:space="preserve"> https://registry-1.docker.io/v2/ratelimitpreview/test/manifests/latest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jq</w:t>
      </w:r>
      <w:r>
        <w:br/>
      </w:r>
      <w:r>
        <w:br/>
      </w:r>
      <w:r>
        <w:rPr>
          <w:rStyle w:val="CommentTok"/>
        </w:rPr>
        <w:t># Retry with specific tag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sh johnholliday/glsp-generator:latest </w:t>
      </w:r>
      <w:r>
        <w:rPr>
          <w:rStyle w:val="AttributeTok"/>
        </w:rPr>
        <w:t>--disable-content-trust</w:t>
      </w:r>
    </w:p>
    <w:p w14:paraId="4894354A" w14:textId="77777777" w:rsidR="001E77A5" w:rsidRDefault="00F42529">
      <w:pPr>
        <w:pStyle w:val="Heading3"/>
      </w:pPr>
      <w:bookmarkStart w:id="22" w:name="multi-arch-issues"/>
      <w:bookmarkEnd w:id="21"/>
      <w:r>
        <w:t>Multi-arch Issues</w:t>
      </w:r>
    </w:p>
    <w:p w14:paraId="78CD220F" w14:textId="77777777" w:rsidR="001E77A5" w:rsidRDefault="00F42529">
      <w:pPr>
        <w:pStyle w:val="SourceCode"/>
      </w:pPr>
      <w:r>
        <w:rPr>
          <w:rStyle w:val="CommentTok"/>
        </w:rPr>
        <w:t># List current builder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x ls</w:t>
      </w:r>
      <w:r>
        <w:br/>
      </w:r>
      <w:r>
        <w:br/>
      </w:r>
      <w:r>
        <w:rPr>
          <w:rStyle w:val="CommentTok"/>
        </w:rPr>
        <w:t># Create new build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x create </w:t>
      </w:r>
      <w:r>
        <w:rPr>
          <w:rStyle w:val="AttributeTok"/>
        </w:rPr>
        <w:t>--name</w:t>
      </w:r>
      <w:r>
        <w:rPr>
          <w:rStyle w:val="NormalTok"/>
        </w:rPr>
        <w:t xml:space="preserve"> newbuilder </w:t>
      </w:r>
      <w:r>
        <w:rPr>
          <w:rStyle w:val="AttributeTok"/>
        </w:rPr>
        <w:t>--driver</w:t>
      </w:r>
      <w:r>
        <w:rPr>
          <w:rStyle w:val="NormalTok"/>
        </w:rPr>
        <w:t xml:space="preserve"> docker-container </w:t>
      </w:r>
      <w:r>
        <w:rPr>
          <w:rStyle w:val="AttributeTok"/>
        </w:rPr>
        <w:t>--use</w:t>
      </w:r>
      <w:r>
        <w:br/>
      </w:r>
      <w:r>
        <w:br/>
      </w:r>
      <w:r>
        <w:rPr>
          <w:rStyle w:val="CommentTok"/>
        </w:rPr>
        <w:t># Inspect platform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x imagetools inspect johnholliday/glsp-generator:latest</w:t>
      </w:r>
    </w:p>
    <w:p w14:paraId="70A092E8" w14:textId="77777777" w:rsidR="001E77A5" w:rsidRDefault="00F42529">
      <w:pPr>
        <w:pStyle w:val="Heading2"/>
      </w:pPr>
      <w:bookmarkStart w:id="23" w:name="best-practices"/>
      <w:bookmarkEnd w:id="22"/>
      <w:bookmarkEnd w:id="19"/>
      <w:r>
        <w:t>Best Practices</w:t>
      </w:r>
    </w:p>
    <w:p w14:paraId="5B30B90E" w14:textId="77777777" w:rsidR="001E77A5" w:rsidRDefault="00F42529">
      <w:pPr>
        <w:numPr>
          <w:ilvl w:val="0"/>
          <w:numId w:val="7"/>
        </w:numPr>
      </w:pPr>
      <w:r>
        <w:rPr>
          <w:b/>
          <w:bCs/>
        </w:rPr>
        <w:t>Version Bumping</w:t>
      </w:r>
      <w:r>
        <w:t>: Always update package.json version before publishing</w:t>
      </w:r>
    </w:p>
    <w:p w14:paraId="773821C7" w14:textId="77777777" w:rsidR="001E77A5" w:rsidRDefault="00F42529">
      <w:pPr>
        <w:numPr>
          <w:ilvl w:val="0"/>
          <w:numId w:val="7"/>
        </w:numPr>
      </w:pPr>
      <w:r>
        <w:rPr>
          <w:b/>
          <w:bCs/>
        </w:rPr>
        <w:t>Testing</w:t>
      </w:r>
      <w:r>
        <w:t xml:space="preserve">: Run </w:t>
      </w:r>
      <w:r>
        <w:rPr>
          <w:rStyle w:val="VerbatimChar"/>
        </w:rPr>
        <w:t>yarn docker:test</w:t>
      </w:r>
      <w:r>
        <w:t xml:space="preserve"> before publishing</w:t>
      </w:r>
    </w:p>
    <w:p w14:paraId="3F74CB60" w14:textId="77777777" w:rsidR="001E77A5" w:rsidRDefault="00F42529">
      <w:pPr>
        <w:numPr>
          <w:ilvl w:val="0"/>
          <w:numId w:val="7"/>
        </w:numPr>
      </w:pPr>
      <w:r>
        <w:rPr>
          <w:b/>
          <w:bCs/>
        </w:rPr>
        <w:t>Security</w:t>
      </w:r>
      <w:r>
        <w:t>: Scan images before publishing</w:t>
      </w:r>
    </w:p>
    <w:p w14:paraId="7EAAF3EB" w14:textId="77777777" w:rsidR="001E77A5" w:rsidRDefault="00F42529">
      <w:pPr>
        <w:numPr>
          <w:ilvl w:val="0"/>
          <w:numId w:val="7"/>
        </w:numPr>
      </w:pPr>
      <w:r>
        <w:rPr>
          <w:b/>
          <w:bCs/>
        </w:rPr>
        <w:t>Documentation</w:t>
      </w:r>
      <w:r>
        <w:t>: Update DOCKER.md if usage changes</w:t>
      </w:r>
    </w:p>
    <w:p w14:paraId="7F5C7A99" w14:textId="77777777" w:rsidR="001E77A5" w:rsidRDefault="00F42529">
      <w:pPr>
        <w:numPr>
          <w:ilvl w:val="0"/>
          <w:numId w:val="7"/>
        </w:numPr>
      </w:pPr>
      <w:r>
        <w:rPr>
          <w:b/>
          <w:bCs/>
        </w:rPr>
        <w:t>Tagging</w:t>
      </w:r>
      <w:r>
        <w:t>: Follow semantic versioning</w:t>
      </w:r>
    </w:p>
    <w:p w14:paraId="19D84615" w14:textId="77777777" w:rsidR="001E77A5" w:rsidRDefault="00F42529">
      <w:pPr>
        <w:numPr>
          <w:ilvl w:val="0"/>
          <w:numId w:val="7"/>
        </w:numPr>
      </w:pPr>
      <w:r>
        <w:rPr>
          <w:b/>
          <w:bCs/>
        </w:rPr>
        <w:t>Multi-arch</w:t>
      </w:r>
      <w:r>
        <w:t>: Always build for amd64 and arm64</w:t>
      </w:r>
    </w:p>
    <w:p w14:paraId="190548E8" w14:textId="77777777" w:rsidR="001E77A5" w:rsidRDefault="00F42529">
      <w:pPr>
        <w:pStyle w:val="Heading2"/>
      </w:pPr>
      <w:bookmarkStart w:id="24" w:name="publishing-checklist"/>
      <w:bookmarkEnd w:id="23"/>
      <w:r>
        <w:t>Publishing Checklist</w:t>
      </w:r>
    </w:p>
    <w:p w14:paraId="7ACAA560" w14:textId="77777777" w:rsidR="001E77A5" w:rsidRDefault="00F42529">
      <w:pPr>
        <w:numPr>
          <w:ilvl w:val="0"/>
          <w:numId w:val="8"/>
        </w:numPr>
      </w:pPr>
      <w:r>
        <w:t>Update version in package.json</w:t>
      </w:r>
    </w:p>
    <w:p w14:paraId="4B373D73" w14:textId="77777777" w:rsidR="001E77A5" w:rsidRDefault="00F42529">
      <w:pPr>
        <w:numPr>
          <w:ilvl w:val="0"/>
          <w:numId w:val="9"/>
        </w:numPr>
      </w:pPr>
      <w:r>
        <w:t>Build and test locally</w:t>
      </w:r>
    </w:p>
    <w:p w14:paraId="213D3C12" w14:textId="77777777" w:rsidR="001E77A5" w:rsidRDefault="00F42529">
      <w:pPr>
        <w:numPr>
          <w:ilvl w:val="0"/>
          <w:numId w:val="10"/>
        </w:numPr>
      </w:pPr>
      <w:r>
        <w:t>Run security scan</w:t>
      </w:r>
    </w:p>
    <w:p w14:paraId="45364978" w14:textId="77777777" w:rsidR="001E77A5" w:rsidRDefault="00F42529">
      <w:pPr>
        <w:numPr>
          <w:ilvl w:val="0"/>
          <w:numId w:val="11"/>
        </w:numPr>
      </w:pPr>
      <w:r>
        <w:lastRenderedPageBreak/>
        <w:t>Login to Docker Hub</w:t>
      </w:r>
    </w:p>
    <w:p w14:paraId="4EAD4CA5" w14:textId="77777777" w:rsidR="001E77A5" w:rsidRDefault="00F42529">
      <w:pPr>
        <w:numPr>
          <w:ilvl w:val="0"/>
          <w:numId w:val="12"/>
        </w:numPr>
      </w:pPr>
      <w:r>
        <w:t xml:space="preserve">Run </w:t>
      </w:r>
      <w:r>
        <w:rPr>
          <w:rStyle w:val="VerbatimChar"/>
        </w:rPr>
        <w:t>yarn docker:publish</w:t>
      </w:r>
    </w:p>
    <w:p w14:paraId="69623DCA" w14:textId="77777777" w:rsidR="001E77A5" w:rsidRDefault="00F42529">
      <w:pPr>
        <w:numPr>
          <w:ilvl w:val="0"/>
          <w:numId w:val="13"/>
        </w:numPr>
      </w:pPr>
      <w:r>
        <w:t>Test published image</w:t>
      </w:r>
    </w:p>
    <w:p w14:paraId="78E96524" w14:textId="77777777" w:rsidR="001E77A5" w:rsidRDefault="00F42529">
      <w:pPr>
        <w:numPr>
          <w:ilvl w:val="0"/>
          <w:numId w:val="14"/>
        </w:numPr>
      </w:pPr>
      <w:r>
        <w:t>Update documentation if needed</w:t>
      </w:r>
    </w:p>
    <w:p w14:paraId="2CDA1276" w14:textId="77777777" w:rsidR="001E77A5" w:rsidRDefault="00F42529">
      <w:pPr>
        <w:numPr>
          <w:ilvl w:val="0"/>
          <w:numId w:val="15"/>
        </w:numPr>
      </w:pPr>
      <w:r>
        <w:t>Create GitHub release</w:t>
      </w:r>
    </w:p>
    <w:p w14:paraId="4503006C" w14:textId="77777777" w:rsidR="001E77A5" w:rsidRDefault="00F42529">
      <w:pPr>
        <w:pStyle w:val="Heading2"/>
      </w:pPr>
      <w:bookmarkStart w:id="25" w:name="useful-commands"/>
      <w:bookmarkEnd w:id="24"/>
      <w:r>
        <w:t>Useful Commands</w:t>
      </w:r>
    </w:p>
    <w:p w14:paraId="1F341AFC" w14:textId="77777777" w:rsidR="001E77A5" w:rsidRDefault="00F42529">
      <w:pPr>
        <w:pStyle w:val="SourceCode"/>
      </w:pPr>
      <w:r>
        <w:rPr>
          <w:rStyle w:val="CommentTok"/>
        </w:rPr>
        <w:t># View image detail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inspect johnholliday/glsp-generator:latest</w:t>
      </w:r>
      <w:r>
        <w:br/>
      </w:r>
      <w:r>
        <w:br/>
      </w:r>
      <w:r>
        <w:rPr>
          <w:rStyle w:val="CommentTok"/>
        </w:rPr>
        <w:t># View image history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history johnholliday/glsp-generator:latest</w:t>
      </w:r>
      <w:r>
        <w:br/>
      </w:r>
      <w:r>
        <w:br/>
      </w:r>
      <w:r>
        <w:rPr>
          <w:rStyle w:val="CommentTok"/>
        </w:rPr>
        <w:t># Export imag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ave johnholliday/glsp-generator:latest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zip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glsp-generator.tar.gz</w:t>
      </w:r>
      <w:r>
        <w:br/>
      </w:r>
      <w:r>
        <w:br/>
      </w:r>
      <w:r>
        <w:rPr>
          <w:rStyle w:val="CommentTok"/>
        </w:rPr>
        <w:t># Import imag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load </w:t>
      </w:r>
      <w:r>
        <w:rPr>
          <w:rStyle w:val="OperatorTok"/>
        </w:rPr>
        <w:t>&lt;</w:t>
      </w:r>
      <w:r>
        <w:rPr>
          <w:rStyle w:val="NormalTok"/>
        </w:rPr>
        <w:t xml:space="preserve"> glsp-generator.tar.gz</w:t>
      </w:r>
      <w:r>
        <w:br/>
      </w:r>
      <w:r>
        <w:br/>
      </w:r>
      <w:r>
        <w:rPr>
          <w:rStyle w:val="CommentTok"/>
        </w:rPr>
        <w:t># Remove all local image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mi </w:t>
      </w:r>
      <w:r>
        <w:rPr>
          <w:rStyle w:val="VariableTok"/>
        </w:rPr>
        <w:t>$(</w:t>
      </w:r>
      <w:r>
        <w:rPr>
          <w:rStyle w:val="ExtensionTok"/>
        </w:rPr>
        <w:t>docker</w:t>
      </w:r>
      <w:r>
        <w:rPr>
          <w:rStyle w:val="NormalTok"/>
        </w:rPr>
        <w:t xml:space="preserve"> images </w:t>
      </w:r>
      <w:r>
        <w:rPr>
          <w:rStyle w:val="AttributeTok"/>
        </w:rPr>
        <w:t>-q</w:t>
      </w:r>
      <w:r>
        <w:rPr>
          <w:rStyle w:val="NormalTok"/>
        </w:rPr>
        <w:t xml:space="preserve"> johnholliday/glsp-generator</w:t>
      </w:r>
      <w:r>
        <w:rPr>
          <w:rStyle w:val="VariableTok"/>
        </w:rPr>
        <w:t>)</w:t>
      </w:r>
    </w:p>
    <w:bookmarkEnd w:id="25"/>
    <w:bookmarkEnd w:id="0"/>
    <w:sectPr w:rsidR="001E77A5">
      <w:head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AD3EBB" w14:textId="77777777" w:rsidR="00F42529" w:rsidRDefault="00F42529" w:rsidP="00F42529">
      <w:pPr>
        <w:spacing w:after="0"/>
      </w:pPr>
      <w:r>
        <w:separator/>
      </w:r>
    </w:p>
  </w:endnote>
  <w:endnote w:type="continuationSeparator" w:id="0">
    <w:p w14:paraId="3A1DD064" w14:textId="77777777" w:rsidR="00F42529" w:rsidRDefault="00F42529" w:rsidP="00F425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1596D" w14:textId="77777777" w:rsidR="00F42529" w:rsidRDefault="00F42529" w:rsidP="00F42529">
      <w:pPr>
        <w:spacing w:after="0"/>
      </w:pPr>
      <w:r>
        <w:separator/>
      </w:r>
    </w:p>
  </w:footnote>
  <w:footnote w:type="continuationSeparator" w:id="0">
    <w:p w14:paraId="747E32ED" w14:textId="77777777" w:rsidR="00F42529" w:rsidRDefault="00F42529" w:rsidP="00F4252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62534380"/>
      <w:docPartObj>
        <w:docPartGallery w:val="Page Numbers (Margins)"/>
        <w:docPartUnique/>
      </w:docPartObj>
    </w:sdtPr>
    <w:sdtContent>
      <w:p w14:paraId="649D7711" w14:textId="2EC270AF" w:rsidR="00F42529" w:rsidRDefault="00F42529">
        <w:pPr>
          <w:pStyle w:val="Header"/>
        </w:pPr>
        <w:r>
          <w:rPr>
            <w:noProof/>
          </w:rPr>
          <w:pict w14:anchorId="5969B82F">
            <v:rect id="_x0000_s1025" style="position:absolute;margin-left:43.15pt;margin-top:0;width:64.5pt;height:34.15pt;z-index:251659264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" o:allowincell="f" stroked="f">
              <v:textbox style="mso-fit-shape-to-text:t" inset="0,,0">
                <w:txbxContent>
                  <w:p w14:paraId="47CBDB2F" w14:textId="77777777" w:rsidR="00F42529" w:rsidRDefault="00F42529">
                    <w:pPr>
                      <w:pBdr>
                        <w:top w:val="single" w:sz="4" w:space="1" w:color="D8D8D8" w:themeColor="background1" w:themeShade="D8"/>
                      </w:pBdr>
                    </w:pPr>
                    <w:r>
                      <w:t xml:space="preserve">Page | </w:t>
                    </w: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C103F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17E39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AFBC5A26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3C40B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17604742">
    <w:abstractNumId w:val="0"/>
  </w:num>
  <w:num w:numId="2" w16cid:durableId="344018508">
    <w:abstractNumId w:val="1"/>
  </w:num>
  <w:num w:numId="3" w16cid:durableId="9589913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39036973">
    <w:abstractNumId w:val="1"/>
  </w:num>
  <w:num w:numId="5" w16cid:durableId="1296419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56583796">
    <w:abstractNumId w:val="1"/>
  </w:num>
  <w:num w:numId="7" w16cid:durableId="7573642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96341302">
    <w:abstractNumId w:val="2"/>
  </w:num>
  <w:num w:numId="9" w16cid:durableId="435633719">
    <w:abstractNumId w:val="2"/>
  </w:num>
  <w:num w:numId="10" w16cid:durableId="1096557172">
    <w:abstractNumId w:val="2"/>
  </w:num>
  <w:num w:numId="11" w16cid:durableId="1670138685">
    <w:abstractNumId w:val="2"/>
  </w:num>
  <w:num w:numId="12" w16cid:durableId="1010447334">
    <w:abstractNumId w:val="2"/>
  </w:num>
  <w:num w:numId="13" w16cid:durableId="768278946">
    <w:abstractNumId w:val="2"/>
  </w:num>
  <w:num w:numId="14" w16cid:durableId="1006708392">
    <w:abstractNumId w:val="2"/>
  </w:num>
  <w:num w:numId="15" w16cid:durableId="521251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77A5"/>
    <w:rsid w:val="001E77A5"/>
    <w:rsid w:val="00290604"/>
    <w:rsid w:val="00F42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7F6D67"/>
  <w15:docId w15:val="{195047B4-80EB-4F6C-B13A-B84C6D469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4252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42529"/>
  </w:style>
  <w:style w:type="paragraph" w:styleId="Footer">
    <w:name w:val="footer"/>
    <w:basedOn w:val="Normal"/>
    <w:link w:val="FooterChar"/>
    <w:rsid w:val="00F4252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425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hub.dock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00</Words>
  <Characters>5133</Characters>
  <Application>Microsoft Office Word</Application>
  <DocSecurity>0</DocSecurity>
  <Lines>42</Lines>
  <Paragraphs>12</Paragraphs>
  <ScaleCrop>false</ScaleCrop>
  <Company/>
  <LinksUpToDate>false</LinksUpToDate>
  <CharactersWithSpaces>6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 Holliday</cp:lastModifiedBy>
  <cp:revision>2</cp:revision>
  <cp:lastPrinted>2025-07-07T13:14:00Z</cp:lastPrinted>
  <dcterms:created xsi:type="dcterms:W3CDTF">2025-07-07T13:13:00Z</dcterms:created>
  <dcterms:modified xsi:type="dcterms:W3CDTF">2025-07-07T13:14:00Z</dcterms:modified>
</cp:coreProperties>
</file>